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18"/>
        <w:gridCol w:w="4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4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3142EF" w:rsidRDefault="003142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71B9" w:rsidRPr="00687C49" w:rsidTr="000071B9">
        <w:trPr>
          <w:trHeight w:val="255"/>
        </w:trPr>
        <w:tc>
          <w:tcPr>
            <w:tcW w:w="862" w:type="dxa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Merge w:val="restart"/>
          </w:tcPr>
          <w:p w:rsidR="000071B9" w:rsidRPr="006D3E9B" w:rsidRDefault="000071B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0071B9" w:rsidRPr="001F0D42" w:rsidRDefault="000071B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0071B9" w:rsidRPr="00B82A01" w:rsidRDefault="000071B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71B9" w:rsidRPr="00687C49" w:rsidTr="00EA47BC">
        <w:trPr>
          <w:trHeight w:val="255"/>
        </w:trPr>
        <w:tc>
          <w:tcPr>
            <w:tcW w:w="862" w:type="dxa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0071B9" w:rsidRPr="001F0D42" w:rsidRDefault="000071B9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</w:tcPr>
          <w:p w:rsidR="000071B9" w:rsidRPr="001F0D42" w:rsidRDefault="000071B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071B9" w:rsidRPr="000071B9" w:rsidRDefault="000071B9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071B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0071B9">
              <w:rPr>
                <w:rFonts w:ascii="Times New Roman" w:hAnsi="Times New Roman" w:cs="Times New Roman"/>
                <w:b/>
                <w:sz w:val="20"/>
                <w:lang w:val="uk-UA"/>
              </w:rPr>
              <w:t>,45</w:t>
            </w:r>
          </w:p>
        </w:tc>
        <w:tc>
          <w:tcPr>
            <w:tcW w:w="1264" w:type="dxa"/>
            <w:gridSpan w:val="2"/>
          </w:tcPr>
          <w:p w:rsidR="000071B9" w:rsidRPr="000071B9" w:rsidRDefault="000071B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71B9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5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B879CC" w:rsidRDefault="00B879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462A6E" w:rsidRPr="00AE51B1" w:rsidRDefault="00462A6E" w:rsidP="00462A6E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AE51B1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US"/>
              </w:rPr>
              <w:t>25013-16-5 (</w:t>
            </w:r>
            <w:r w:rsidRPr="00462A6E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суміш ізомерів</w:t>
            </w:r>
            <w:r w:rsidRPr="00AE51B1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US"/>
              </w:rPr>
              <w:t>)</w:t>
            </w:r>
          </w:p>
          <w:p w:rsidR="009B1883" w:rsidRPr="00AE51B1" w:rsidRDefault="00462A6E" w:rsidP="00462A6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AE51B1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US"/>
              </w:rPr>
              <w:t>121-00-6 (2-(1,1-dimethylethyl)-4-methoxyphenol)</w:t>
            </w:r>
          </w:p>
        </w:tc>
        <w:tc>
          <w:tcPr>
            <w:tcW w:w="2525" w:type="dxa"/>
          </w:tcPr>
          <w:p w:rsidR="00462A6E" w:rsidRPr="00462A6E" w:rsidRDefault="00462A6E" w:rsidP="00462A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utylhydroxyanisole</w:t>
            </w:r>
          </w:p>
          <w:p w:rsidR="00462A6E" w:rsidRPr="00462A6E" w:rsidRDefault="00462A6E" w:rsidP="00462A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SPhU/Ph.Eur.)</w:t>
            </w:r>
          </w:p>
          <w:p w:rsidR="00462A6E" w:rsidRPr="00462A6E" w:rsidRDefault="00462A6E" w:rsidP="00462A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tyl</w:t>
            </w: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ted  </w:t>
            </w: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hydroxyanisole</w:t>
            </w: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USP)</w:t>
            </w:r>
          </w:p>
          <w:p w:rsidR="009B1883" w:rsidRPr="00462A6E" w:rsidRDefault="00462A6E" w:rsidP="00462A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2-(1,1-dimethyl)-4-methoxyphenol</w:t>
            </w:r>
          </w:p>
        </w:tc>
        <w:tc>
          <w:tcPr>
            <w:tcW w:w="3287" w:type="dxa"/>
          </w:tcPr>
          <w:p w:rsidR="009B1883" w:rsidRPr="00462A6E" w:rsidRDefault="00462A6E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62A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Бутилгідроксіанізол  (ДФУ/ Ph.Eur./ USP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62A6E" w:rsidRPr="00462A6E" w:rsidRDefault="00462A6E" w:rsidP="00462A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, ІЧс</w:t>
            </w:r>
          </w:p>
          <w:p w:rsidR="00462A6E" w:rsidRPr="00462A6E" w:rsidRDefault="00462A6E" w:rsidP="00462A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B1883" w:rsidRPr="000071B9" w:rsidRDefault="00462A6E" w:rsidP="00462A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462A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462A6E" w:rsidRDefault="00462A6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5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Верифікація приладу для визначення температури плавлення/кваліфікація УФ-ВИД </w:t>
            </w: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8767A1" w:rsidRDefault="008767A1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767A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54402C" w:rsidRPr="0054402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,</w:t>
            </w:r>
            <w:r w:rsidR="0054402C" w:rsidRPr="0054402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093C8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rbamazepine impurity A (Ph.Eur)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rbamazepine 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related compound A (USP)</w:t>
            </w:r>
          </w:p>
        </w:tc>
        <w:tc>
          <w:tcPr>
            <w:tcW w:w="3287" w:type="dxa"/>
          </w:tcPr>
          <w:p w:rsidR="00604584" w:rsidRPr="000F6E46" w:rsidRDefault="000F6E4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рбамазепіну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Ph.Eur/</w:t>
            </w:r>
            <w:r w:rsidRPr="000F6E4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USP)</w:t>
            </w:r>
          </w:p>
        </w:tc>
        <w:tc>
          <w:tcPr>
            <w:tcW w:w="1819" w:type="dxa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ТШХ, 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604584" w:rsidRPr="000F6E46" w:rsidRDefault="000F6E4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470514" w:rsidRDefault="00470514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4705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Chlorobutanol hemihydrate </w:t>
            </w:r>
            <w:r w:rsidRPr="004705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SPhU/Ph. Eur./BP)</w:t>
            </w:r>
          </w:p>
        </w:tc>
        <w:tc>
          <w:tcPr>
            <w:tcW w:w="3287" w:type="dxa"/>
          </w:tcPr>
          <w:p w:rsidR="009B1883" w:rsidRPr="00470514" w:rsidRDefault="00470514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4705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Хлорбутанол гемігідрат (ДФУ/Ph. Eur./BP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470514" w:rsidRDefault="00470514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0C448F" w:rsidRDefault="000C448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Cineole</w:t>
            </w:r>
          </w:p>
          <w:p w:rsidR="008151E0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calyptol</w:t>
            </w:r>
          </w:p>
        </w:tc>
        <w:tc>
          <w:tcPr>
            <w:tcW w:w="3287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неол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вкаліптол</w:t>
            </w:r>
          </w:p>
        </w:tc>
        <w:tc>
          <w:tcPr>
            <w:tcW w:w="1819" w:type="dxa"/>
          </w:tcPr>
          <w:p w:rsidR="002A2BE6" w:rsidRDefault="008151E0" w:rsidP="002A2BE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</w:t>
            </w:r>
          </w:p>
          <w:p w:rsidR="008151E0" w:rsidRPr="008151E0" w:rsidRDefault="008151E0" w:rsidP="002A2BE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, ТШХ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8151E0" w:rsidRPr="008151E0" w:rsidRDefault="002A2BE6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CF2659" w:rsidRDefault="00CF2659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E63C4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D7EC6" w:rsidRDefault="009D7EC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4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A37E41" w:rsidRDefault="0079647C" w:rsidP="00A37E41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="00A37E41" w:rsidRPr="00A37E41">
              <w:rPr>
                <w:rFonts w:ascii="Times New Roman" w:hAnsi="Times New Roman" w:cs="Times New Roman"/>
                <w:b/>
                <w:sz w:val="20"/>
              </w:rPr>
              <w:t>0127</w:t>
            </w:r>
          </w:p>
        </w:tc>
        <w:tc>
          <w:tcPr>
            <w:tcW w:w="1543" w:type="dxa"/>
          </w:tcPr>
          <w:p w:rsidR="0035688F" w:rsidRPr="00A37E41" w:rsidRDefault="0035688F" w:rsidP="00A37E4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37E41">
              <w:rPr>
                <w:rFonts w:ascii="Times New Roman" w:hAnsi="Times New Roman" w:cs="Times New Roman"/>
                <w:b/>
                <w:sz w:val="20"/>
              </w:rPr>
              <w:t>6153-33-9</w:t>
            </w:r>
          </w:p>
        </w:tc>
        <w:tc>
          <w:tcPr>
            <w:tcW w:w="2525" w:type="dxa"/>
          </w:tcPr>
          <w:p w:rsidR="0079647C" w:rsidRPr="0079647C" w:rsidRDefault="0079647C" w:rsidP="0079647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Mebhydrolin </w:t>
            </w: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apadisilate</w:t>
            </w:r>
          </w:p>
          <w:p w:rsidR="0035688F" w:rsidRPr="0079647C" w:rsidRDefault="0079647C" w:rsidP="0079647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Diazolin</w:t>
            </w:r>
          </w:p>
        </w:tc>
        <w:tc>
          <w:tcPr>
            <w:tcW w:w="3287" w:type="dxa"/>
            <w:tcBorders>
              <w:top w:val="nil"/>
            </w:tcBorders>
          </w:tcPr>
          <w:p w:rsidR="0079647C" w:rsidRPr="0079647C" w:rsidRDefault="0079647C" w:rsidP="0079647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бгідролін</w:t>
            </w: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у нападисилат</w:t>
            </w:r>
          </w:p>
          <w:p w:rsidR="0035688F" w:rsidRPr="0079647C" w:rsidRDefault="0079647C" w:rsidP="0079647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9647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іазолін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clofenac impurity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 / 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)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clofenac impurity I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Ph. Eur.)</w:t>
            </w:r>
          </w:p>
        </w:tc>
        <w:tc>
          <w:tcPr>
            <w:tcW w:w="3287" w:type="dxa"/>
            <w:tcBorders>
              <w:top w:val="nil"/>
            </w:tcBorders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клофенаку домішка А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ДФУ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 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 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)</w:t>
            </w:r>
          </w:p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цеклофенаку домішка І</w:t>
            </w:r>
          </w:p>
          <w:p w:rsidR="0035688F" w:rsidRPr="00A249B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7C0E23" w:rsidRDefault="005B143E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7C0E23" w:rsidRDefault="007C0E23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A75B7C" w:rsidRDefault="00A75B7C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75B7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таверіну гі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A75B7C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4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6D660D" w:rsidRDefault="006D660D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Glycyrrhetinic acid</w:t>
            </w:r>
          </w:p>
        </w:tc>
        <w:tc>
          <w:tcPr>
            <w:tcW w:w="3287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ліци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412D4" w:rsidRDefault="001412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5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B622B" w:rsidRDefault="00CB622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B622B" w:rsidRDefault="00CB622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B622B" w:rsidRDefault="00CB622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in related compound B (USP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Bezafibrate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</w:tc>
        <w:tc>
          <w:tcPr>
            <w:tcW w:w="3287" w:type="dxa"/>
          </w:tcPr>
          <w:p w:rsidR="00AC418E" w:rsidRPr="00630677" w:rsidRDefault="00630677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lastRenderedPageBreak/>
              <w:t>4-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хлорбензойн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ислот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ндометацину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1819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630677" w:rsidRDefault="00630677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A1263C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330D7B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K0218</w:t>
            </w:r>
          </w:p>
        </w:tc>
        <w:tc>
          <w:tcPr>
            <w:tcW w:w="1543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EC459D" w:rsidRDefault="005B342A" w:rsidP="00EC45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C459D">
              <w:rPr>
                <w:rFonts w:ascii="Times New Roman" w:hAnsi="Times New Roman" w:cs="Times New Roman"/>
                <w:b/>
                <w:sz w:val="20"/>
              </w:rPr>
              <w:t>Ketoprofen ethyl ester (ВР)</w:t>
            </w:r>
          </w:p>
        </w:tc>
        <w:tc>
          <w:tcPr>
            <w:tcW w:w="3287" w:type="dxa"/>
          </w:tcPr>
          <w:p w:rsidR="00AC418E" w:rsidRPr="00EC459D" w:rsidRDefault="005B342A" w:rsidP="00EC45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C459D">
              <w:rPr>
                <w:rFonts w:ascii="Times New Roman" w:hAnsi="Times New Roman" w:cs="Times New Roman"/>
                <w:b/>
                <w:sz w:val="20"/>
              </w:rPr>
              <w:t>Кетопрофену етиловий естер (BP)</w:t>
            </w:r>
          </w:p>
        </w:tc>
        <w:tc>
          <w:tcPr>
            <w:tcW w:w="1819" w:type="dxa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Чс, ТШХ, РХ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ТШХ, РХ</w:t>
            </w:r>
          </w:p>
        </w:tc>
        <w:tc>
          <w:tcPr>
            <w:tcW w:w="1086" w:type="dxa"/>
            <w:gridSpan w:val="2"/>
          </w:tcPr>
          <w:p w:rsidR="00AC418E" w:rsidRPr="005B342A" w:rsidRDefault="005B342A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3F69F9" w:rsidRPr="003F69F9" w:rsidRDefault="003F69F9" w:rsidP="003F69F9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3F69F9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Ketotifen  hydrogen </w:t>
            </w:r>
            <w:r w:rsidRPr="003F69F9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fumarate 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 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h. 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Е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ur.)</w:t>
            </w:r>
          </w:p>
          <w:p w:rsidR="00AC418E" w:rsidRPr="003F69F9" w:rsidRDefault="003F69F9" w:rsidP="003F69F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F69F9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US"/>
              </w:rPr>
              <w:t>Ketotifen fumarate </w:t>
            </w:r>
            <w:r w:rsidRPr="003F69F9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en-GB"/>
              </w:rPr>
              <w:t>(USP)</w:t>
            </w:r>
          </w:p>
        </w:tc>
        <w:tc>
          <w:tcPr>
            <w:tcW w:w="3287" w:type="dxa"/>
          </w:tcPr>
          <w:p w:rsidR="00AC418E" w:rsidRPr="003F69F9" w:rsidRDefault="003F69F9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F69F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Кетотифену гідрофумарат 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 xml:space="preserve">(ДФУ / 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lastRenderedPageBreak/>
              <w:t>Р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h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. Е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ur</w:t>
            </w:r>
            <w:r w:rsidRPr="003F69F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.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64973" w:rsidRDefault="00D6497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C3966" w:rsidRDefault="00DC3966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,9</w:t>
            </w:r>
            <w:r w:rsidR="00820D6A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A1A28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925639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 hydrochloride impurity F (Ph.Eur.)</w:t>
            </w:r>
          </w:p>
          <w:p w:rsidR="00604584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 related compound F (USP) Loperamide N-oxide</w:t>
            </w: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monogydrate</w:t>
            </w:r>
          </w:p>
        </w:tc>
        <w:tc>
          <w:tcPr>
            <w:tcW w:w="3287" w:type="dxa"/>
          </w:tcPr>
          <w:p w:rsidR="00604584" w:rsidRPr="00925639" w:rsidRDefault="00925639" w:rsidP="001F0D42">
            <w:pPr>
              <w:pStyle w:val="6"/>
              <w:rPr>
                <w:rFonts w:ascii="Times New Roman" w:hAnsi="Times New Roman"/>
                <w:lang w:val="uk-UA"/>
              </w:rPr>
            </w:pP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 xml:space="preserve"> гідрохлори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домішка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F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(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Ph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Eur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,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USP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)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N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-оксиду моногідрат</w:t>
            </w:r>
          </w:p>
        </w:tc>
        <w:tc>
          <w:tcPr>
            <w:tcW w:w="1819" w:type="dxa"/>
          </w:tcPr>
          <w:p w:rsidR="00604584" w:rsidRPr="00925639" w:rsidRDefault="0092563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25639" w:rsidRDefault="009256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F71798" w:rsidRDefault="00F71798" w:rsidP="001F0D42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1C71BB" w:rsidRPr="001C71BB" w:rsidRDefault="001C71BB" w:rsidP="001C71B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Validol</w:t>
            </w:r>
          </w:p>
          <w:p w:rsidR="00FE4439" w:rsidRPr="001C71BB" w:rsidRDefault="001C71BB" w:rsidP="001C71B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nthol 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solution 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in 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iso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valeric acid methyl ether</w:t>
            </w:r>
          </w:p>
        </w:tc>
        <w:tc>
          <w:tcPr>
            <w:tcW w:w="3287" w:type="dxa"/>
          </w:tcPr>
          <w:p w:rsidR="001C71BB" w:rsidRPr="001C71BB" w:rsidRDefault="001C71BB" w:rsidP="001C71B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Валідол</w:t>
            </w:r>
          </w:p>
          <w:p w:rsidR="00FE4439" w:rsidRPr="001C71BB" w:rsidRDefault="001C71BB" w:rsidP="001C71B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 xml:space="preserve">Розчин ментолу в ментиловому 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е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тер</w:t>
            </w:r>
            <w:r w:rsidRPr="001C71B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 кислоти ізовалеріанової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C84264" w:rsidRDefault="001C71BB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0C5B29" w:rsidRPr="000C5B29" w:rsidRDefault="000C5B29" w:rsidP="000C5B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C5B2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tamizole sodium monohydrate </w:t>
            </w:r>
            <w:r w:rsidRPr="000C5B2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 Ph.Eur.)</w:t>
            </w:r>
          </w:p>
          <w:p w:rsidR="00FE4439" w:rsidRPr="000C5B29" w:rsidRDefault="000C5B29" w:rsidP="000C5B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C5B2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nalgin</w:t>
            </w:r>
          </w:p>
        </w:tc>
        <w:tc>
          <w:tcPr>
            <w:tcW w:w="3287" w:type="dxa"/>
          </w:tcPr>
          <w:p w:rsidR="000C5B29" w:rsidRPr="000C5B29" w:rsidRDefault="000C5B29" w:rsidP="000C5B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C5B2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амізол натрію моногідрат</w:t>
            </w:r>
          </w:p>
          <w:p w:rsidR="00FE4439" w:rsidRPr="000C5B29" w:rsidRDefault="000C5B29" w:rsidP="000C5B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C5B2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нальгі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49560D" w:rsidRDefault="0049560D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,7</w:t>
            </w:r>
            <w:r w:rsidR="000C5B29">
              <w:rPr>
                <w:rFonts w:ascii="Times New Roman" w:hAnsi="Times New Roman" w:cs="Times New Roman"/>
                <w:b/>
                <w:sz w:val="20"/>
                <w:lang w:val="en-US"/>
              </w:rPr>
              <w:t>,8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53711A" w:rsidRDefault="0053711A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умовах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569DF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F80D96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569DF" w:rsidRPr="00F80D96" w:rsidRDefault="00D569DF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уб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213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2E0469" w:rsidRPr="00F80D96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2131E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2131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Strophanthin G for system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lastRenderedPageBreak/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line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лін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582A9B" w:rsidRDefault="00582A9B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DE763E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DE763E" w:rsidRDefault="00DE763E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J (SphU/Ph. Eur.)</w:t>
            </w:r>
          </w:p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J (USP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4-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hloroacetanilide</w:t>
            </w:r>
          </w:p>
        </w:tc>
        <w:tc>
          <w:tcPr>
            <w:tcW w:w="3287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арацетамол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J (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Eur.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цетамінофену домішка J (USP)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A921C2" w:rsidRDefault="00A921C2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   Mesalazine impurity A </w:t>
            </w: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4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5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C428BA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459BB" w:rsidRDefault="00F80B3A" w:rsidP="00E459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80B3A" w:rsidRPr="001F0D42" w:rsidRDefault="00F80B3A" w:rsidP="00E459B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2F1F6D" w:rsidRDefault="00E459BB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  <w:r w:rsidRPr="002F1F6D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2F1F6D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E459BB" w:rsidRPr="00E459BB" w:rsidRDefault="00E459BB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, РХ</w:t>
            </w:r>
          </w:p>
        </w:tc>
        <w:tc>
          <w:tcPr>
            <w:tcW w:w="1086" w:type="dxa"/>
            <w:gridSpan w:val="2"/>
          </w:tcPr>
          <w:p w:rsidR="00F80B3A" w:rsidRPr="00D340E5" w:rsidRDefault="00E459BB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,4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C32764" w:rsidRDefault="00C32764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9652A9" w:rsidRDefault="009652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9652A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ropylene glycol </w:t>
            </w:r>
            <w:r w:rsidRPr="009652A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SPhU/Ph. Eur./USP/BP/JP/Int.Ph.)</w:t>
            </w:r>
          </w:p>
        </w:tc>
        <w:tc>
          <w:tcPr>
            <w:tcW w:w="3287" w:type="dxa"/>
          </w:tcPr>
          <w:p w:rsidR="00471075" w:rsidRPr="009652A9" w:rsidRDefault="009652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9652A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Пропіленгліколь (ДФУ/Ph. Eur./USP/BP/JP/Int.Ph.)</w:t>
            </w:r>
          </w:p>
        </w:tc>
        <w:tc>
          <w:tcPr>
            <w:tcW w:w="1819" w:type="dxa"/>
          </w:tcPr>
          <w:p w:rsidR="009652A9" w:rsidRDefault="00471075" w:rsidP="009652A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652A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9652A9" w:rsidRPr="009652A9" w:rsidRDefault="009652A9" w:rsidP="00965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965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ГХ</w:t>
            </w:r>
          </w:p>
          <w:p w:rsidR="00471075" w:rsidRPr="009652A9" w:rsidRDefault="009652A9" w:rsidP="00965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965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9652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D755C5" w:rsidRDefault="00D755C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E60B0F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</w:t>
            </w:r>
          </w:p>
          <w:p w:rsidR="00E60B0F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SPhU/Ph.Eur./USP)</w:t>
            </w:r>
          </w:p>
          <w:p w:rsidR="00E60B0F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yls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licylic acid</w:t>
            </w:r>
          </w:p>
          <w:p w:rsidR="00740B8A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urity C (Ph.Eur.)</w:t>
            </w:r>
          </w:p>
        </w:tc>
        <w:tc>
          <w:tcPr>
            <w:tcW w:w="3287" w:type="dxa"/>
            <w:tcBorders>
              <w:bottom w:val="nil"/>
            </w:tcBorders>
          </w:tcPr>
          <w:p w:rsidR="00E60B0F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ліцилова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ислота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740B8A" w:rsidRPr="00E60B0F" w:rsidRDefault="00E60B0F" w:rsidP="00E60B0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цетилсаліцилової кислоти домішка С (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E60B0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0071B9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0071B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352E9C" w:rsidRDefault="00352E9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</w:t>
            </w:r>
            <w:r w:rsidR="004244CC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4244CC" w:rsidRDefault="004244C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,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57AB5" w:rsidRDefault="00C57AB5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21DEC" w:rsidRPr="00687C49" w:rsidTr="00740B8A">
        <w:trPr>
          <w:trHeight w:val="540"/>
        </w:trPr>
        <w:tc>
          <w:tcPr>
            <w:tcW w:w="862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Т0402</w:t>
            </w:r>
          </w:p>
        </w:tc>
        <w:tc>
          <w:tcPr>
            <w:tcW w:w="1543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5967-84-0</w:t>
            </w:r>
          </w:p>
        </w:tc>
        <w:tc>
          <w:tcPr>
            <w:tcW w:w="2525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heophylline monohydrate</w:t>
            </w:r>
          </w:p>
        </w:tc>
        <w:tc>
          <w:tcPr>
            <w:tcW w:w="3287" w:type="dxa"/>
          </w:tcPr>
          <w:p w:rsidR="00E21DEC" w:rsidRPr="00E21DEC" w:rsidRDefault="00E21DEC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Теофілін моногідрат</w:t>
            </w:r>
          </w:p>
        </w:tc>
        <w:tc>
          <w:tcPr>
            <w:tcW w:w="1819" w:type="dxa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E21DEC" w:rsidRPr="00B82A01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1D6CB4" w:rsidRDefault="001D6CB4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  <w:r w:rsidR="00C6481C">
              <w:rPr>
                <w:rFonts w:ascii="Times New Roman" w:hAnsi="Times New Roman" w:cs="Times New Roman"/>
                <w:b/>
                <w:sz w:val="20"/>
                <w:lang w:val="en-US"/>
              </w:rPr>
              <w:t>,8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651342" w:rsidRDefault="00651342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DC6105" w:rsidRDefault="00DC610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 7, 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60-18-4</w:t>
            </w:r>
          </w:p>
        </w:tc>
        <w:tc>
          <w:tcPr>
            <w:tcW w:w="2525" w:type="dxa"/>
          </w:tcPr>
          <w:p w:rsidR="00471075" w:rsidRPr="001E3929" w:rsidRDefault="00471075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Tyrosine</w:t>
            </w:r>
          </w:p>
        </w:tc>
        <w:tc>
          <w:tcPr>
            <w:tcW w:w="3287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Ти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-Carnit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D50969" w:rsidRDefault="00D509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37C8A" w:rsidRPr="00687C49" w:rsidTr="00EA47BC">
        <w:tc>
          <w:tcPr>
            <w:tcW w:w="862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37C8A" w:rsidRPr="00237C8A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37C8A" w:rsidRPr="001F0D42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237C8A" w:rsidRPr="00B82A01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Nalbuphine </w:t>
            </w: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буфіну гидрохлорид*</w:t>
            </w:r>
          </w:p>
        </w:tc>
        <w:tc>
          <w:tcPr>
            <w:tcW w:w="1819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42" w:type="dxa"/>
            <w:gridSpan w:val="3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DD2E77" w:rsidRDefault="00DD2E77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9A4850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="0017003B"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9A4850" w:rsidRDefault="009A4850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9A485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Phenibut Hydrochloride</w:t>
            </w:r>
          </w:p>
        </w:tc>
        <w:tc>
          <w:tcPr>
            <w:tcW w:w="3287" w:type="dxa"/>
          </w:tcPr>
          <w:p w:rsidR="0017003B" w:rsidRPr="009A4850" w:rsidRDefault="009A4850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A48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ібуту гідрохлорид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S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erine</w:t>
            </w:r>
          </w:p>
        </w:tc>
        <w:tc>
          <w:tcPr>
            <w:tcW w:w="3287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С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ерин</w:t>
            </w:r>
          </w:p>
        </w:tc>
        <w:tc>
          <w:tcPr>
            <w:tcW w:w="2082" w:type="dxa"/>
            <w:gridSpan w:val="3"/>
          </w:tcPr>
          <w:p w:rsidR="00BA7F40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A7F40" w:rsidRPr="00BA7F40" w:rsidRDefault="00BA7F40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BA7F40" w:rsidRDefault="00BA7F40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A43F41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8865E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8865EF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EA5773" w:rsidRDefault="00EA5773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EA5773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Cytidine 5-monophosphate</w:t>
            </w:r>
          </w:p>
        </w:tc>
        <w:tc>
          <w:tcPr>
            <w:tcW w:w="3287" w:type="dxa"/>
          </w:tcPr>
          <w:p w:rsidR="00EA5773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ди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5-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фосфат</w:t>
            </w:r>
          </w:p>
          <w:p w:rsidR="00471075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колі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натрієвої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олі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</w:p>
        </w:tc>
        <w:tc>
          <w:tcPr>
            <w:tcW w:w="2082" w:type="dxa"/>
            <w:gridSpan w:val="3"/>
          </w:tcPr>
          <w:p w:rsidR="00471075" w:rsidRPr="00EA5773" w:rsidRDefault="00EA57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57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, ППХС</w:t>
            </w:r>
            <w:r w:rsidRPr="00EA577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EA5773" w:rsidP="00EA577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7F40BA" w:rsidRDefault="007F40BA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</w:t>
            </w: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 xml:space="preserve">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AD447D" w:rsidRDefault="00460E89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В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471075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 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  <w:p w:rsidR="003502A9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471075" w:rsidRPr="003502A9" w:rsidRDefault="003502A9" w:rsidP="003502A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502A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3502A9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3502A9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2742B8" w:rsidRDefault="002742B8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2742B8" w:rsidRDefault="002742B8" w:rsidP="002742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sz w:val="20"/>
              </w:rPr>
              <w:t>Псевдоефедрину гідрохлорид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2742B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</w:t>
            </w:r>
            <w:r w:rsidR="002742B8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0B94" w:rsidRPr="00687C49" w:rsidTr="00590B94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  <w:vMerge w:val="restart"/>
          </w:tcPr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Piracetam impuгity A</w:t>
            </w:r>
          </w:p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lang w:val="en-US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2-Pyrrolidone)</w:t>
            </w:r>
          </w:p>
        </w:tc>
        <w:tc>
          <w:tcPr>
            <w:tcW w:w="3287" w:type="dxa"/>
            <w:vMerge w:val="restart"/>
          </w:tcPr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ацетаму домішка А</w:t>
            </w:r>
          </w:p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lang w:val="en-US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2-Пірролідон)</w:t>
            </w:r>
          </w:p>
        </w:tc>
        <w:tc>
          <w:tcPr>
            <w:tcW w:w="1819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90B94" w:rsidRPr="00B82A01" w:rsidRDefault="00590B94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90B94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590B94" w:rsidRPr="00590B94" w:rsidRDefault="00590B94" w:rsidP="00590B9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</w:p>
        </w:tc>
        <w:tc>
          <w:tcPr>
            <w:tcW w:w="3287" w:type="dxa"/>
            <w:vMerge/>
            <w:vAlign w:val="bottom"/>
          </w:tcPr>
          <w:p w:rsidR="00590B94" w:rsidRPr="00590B94" w:rsidRDefault="00590B94" w:rsidP="00590B9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</w:p>
        </w:tc>
        <w:tc>
          <w:tcPr>
            <w:tcW w:w="1819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0B94" w:rsidRPr="00590B94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590B94" w:rsidRPr="00B82A01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  <w:r w:rsidR="00EB659D">
              <w:rPr>
                <w:rFonts w:ascii="Times New Roman" w:hAnsi="Times New Roman" w:cs="Times New Roman"/>
                <w:b/>
                <w:sz w:val="20"/>
                <w:lang w:val="en-US"/>
              </w:rPr>
              <w:t>,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592F34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hamine (USP)</w:t>
            </w:r>
          </w:p>
          <w:p w:rsidR="003C4A5C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amol (Ph.Eur.)</w:t>
            </w:r>
          </w:p>
        </w:tc>
        <w:tc>
          <w:tcPr>
            <w:tcW w:w="3287" w:type="dxa"/>
            <w:vAlign w:val="center"/>
          </w:tcPr>
          <w:p w:rsidR="003C4A5C" w:rsidRPr="00592F34" w:rsidRDefault="00592F34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еторолак трометамін</w:t>
            </w: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 (ДФУ)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592F34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592F3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374B25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4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301E1" w:rsidRDefault="002301E1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333E93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24268E" w:rsidRPr="001F0D42" w:rsidRDefault="0024268E" w:rsidP="00333E9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819" w:type="dxa"/>
          </w:tcPr>
          <w:p w:rsidR="0024268E" w:rsidRPr="001F0D42" w:rsidRDefault="0024268E" w:rsidP="00333E93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24268E" w:rsidRPr="001F0D42" w:rsidRDefault="0024268E" w:rsidP="00333E93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4268E" w:rsidRPr="00B233B9" w:rsidRDefault="00B53FDE" w:rsidP="00333E93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24268E" w:rsidRPr="001F0D42" w:rsidRDefault="0024268E" w:rsidP="00333E9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333E93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333E93" w:rsidRPr="00333E93" w:rsidRDefault="00333E93" w:rsidP="00333E9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33E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regabalin</w:t>
            </w:r>
            <w:r w:rsidRPr="00333E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</w:t>
            </w:r>
            <w:r w:rsidRPr="00333E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lactam Pregabaline impurity A (Ph.Eur.)</w:t>
            </w:r>
          </w:p>
          <w:p w:rsidR="00471075" w:rsidRPr="00333E93" w:rsidRDefault="00333E93" w:rsidP="001F0D4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33E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regabaline  related compound C (USP)</w:t>
            </w:r>
          </w:p>
        </w:tc>
        <w:tc>
          <w:tcPr>
            <w:tcW w:w="3287" w:type="dxa"/>
          </w:tcPr>
          <w:p w:rsidR="00471075" w:rsidRPr="00333E93" w:rsidRDefault="00333E93" w:rsidP="00333E9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регабаліну</w:t>
            </w: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лактам </w:t>
            </w: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регабаліну домішка А (Ph.Eur.)</w:t>
            </w:r>
          </w:p>
        </w:tc>
        <w:tc>
          <w:tcPr>
            <w:tcW w:w="1819" w:type="dxa"/>
          </w:tcPr>
          <w:p w:rsidR="00471075" w:rsidRPr="00333E93" w:rsidRDefault="00333E93" w:rsidP="00333E93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333E9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333E93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7046C" w:rsidRDefault="00C7046C" w:rsidP="00333E93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="00E52EAC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333E9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333E9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0712CF" w:rsidRDefault="000712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12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547DC9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  <w:r w:rsidR="00442AE6" w:rsidRPr="00547DC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42AE6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AE6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442AE6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D326F1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 xml:space="preserve">Valsartan impurity С </w:t>
            </w:r>
            <w:r w:rsidRPr="00202CEB">
              <w:rPr>
                <w:rFonts w:ascii="Times New Roman" w:hAnsi="Times New Roman"/>
                <w:b/>
                <w:lang w:val="en-US"/>
              </w:rPr>
              <w:lastRenderedPageBreak/>
              <w:t>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lastRenderedPageBreak/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lastRenderedPageBreak/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9E2FCD" w:rsidRDefault="009E2FCD" w:rsidP="009E2FC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E2FCD">
              <w:rPr>
                <w:rFonts w:ascii="Times New Roman" w:hAnsi="Times New Roman" w:cs="Times New Roman"/>
                <w:b/>
                <w:sz w:val="20"/>
              </w:rPr>
              <w:t>Базиліку олія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6081A" w:rsidRPr="00687C49" w:rsidTr="00A6081A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A6081A" w:rsidRPr="001F0D42" w:rsidRDefault="00A6081A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A6081A" w:rsidRPr="00A6081A" w:rsidRDefault="00A6081A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A6081A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61-67-6</w:t>
            </w:r>
          </w:p>
        </w:tc>
        <w:tc>
          <w:tcPr>
            <w:tcW w:w="2525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4-deoxypyridoxine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yridoxine impurity B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 Eur.)</w:t>
            </w:r>
          </w:p>
        </w:tc>
        <w:tc>
          <w:tcPr>
            <w:tcW w:w="3287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деоксипіридоксин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A6081A" w:rsidRPr="00A6081A" w:rsidRDefault="00A6081A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A6081A" w:rsidRPr="00A6081A" w:rsidRDefault="00A6081A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A6081A" w:rsidRPr="00A6081A" w:rsidRDefault="00A6081A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A6081A" w:rsidRPr="001F0D42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Merge w:val="restart"/>
          </w:tcPr>
          <w:p w:rsidR="00A6081A" w:rsidRPr="00B82A01" w:rsidRDefault="00A6081A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6081A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A6081A" w:rsidRPr="001F0D42" w:rsidRDefault="00A6081A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148-51-6 (гідрохлорид)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61-67-6 (вільна основа)</w:t>
            </w:r>
          </w:p>
        </w:tc>
        <w:tc>
          <w:tcPr>
            <w:tcW w:w="2525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4-deoxypyridoxine (as hydrochloride)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yridoxine impurity B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 Eur.) (as hydrochloride)</w:t>
            </w:r>
          </w:p>
        </w:tc>
        <w:tc>
          <w:tcPr>
            <w:tcW w:w="3287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деоксипіридоксин (у формі гідрохлориду)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ину домішка В (у формі гідрохлориду)</w:t>
            </w:r>
          </w:p>
        </w:tc>
        <w:tc>
          <w:tcPr>
            <w:tcW w:w="1819" w:type="dxa"/>
            <w:vAlign w:val="center"/>
          </w:tcPr>
          <w:p w:rsidR="00A6081A" w:rsidRPr="00A6081A" w:rsidRDefault="00A6081A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A6081A" w:rsidRPr="00A6081A" w:rsidRDefault="00A6081A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A6081A" w:rsidRPr="00A6081A" w:rsidRDefault="00A6081A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A6081A" w:rsidRPr="001F0D42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A6081A" w:rsidRPr="00B82A01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 ППХС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5996-06-5</w:t>
            </w:r>
          </w:p>
        </w:tc>
        <w:tc>
          <w:tcPr>
            <w:tcW w:w="2525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Glaucine hydrobromide*</w:t>
            </w:r>
          </w:p>
        </w:tc>
        <w:tc>
          <w:tcPr>
            <w:tcW w:w="3287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Глауцину гідробромід*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075CCF" w:rsidRPr="00075CCF" w:rsidRDefault="00075CCF" w:rsidP="00075CC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75CC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404-86-4 (Capsaicin)</w:t>
            </w:r>
          </w:p>
          <w:p w:rsidR="00783AEE" w:rsidRPr="00075CCF" w:rsidRDefault="00075CCF" w:rsidP="00075CC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5CC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19408-84-5 (Dihydrocapsaicin)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075CCF" w:rsidRDefault="00075CCF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75C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</w:t>
            </w:r>
            <w:r w:rsidRPr="00075C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AE031D" w:rsidRDefault="00AE031D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075CCF" w:rsidRDefault="00783AEE" w:rsidP="00075CCF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 мг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7C3A4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7C3A43" w:rsidRDefault="007C3A43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300D1" w:rsidRDefault="00783AEE" w:rsidP="007300D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300D1" w:rsidRDefault="00783AEE" w:rsidP="007300D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300D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300D1" w:rsidRPr="007300D1" w:rsidRDefault="007300D1" w:rsidP="007300D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30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7300D1" w:rsidRPr="007300D1" w:rsidRDefault="007300D1" w:rsidP="007300D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30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7300D1" w:rsidRDefault="007300D1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4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0D73E1" w:rsidRPr="000D73E1" w:rsidRDefault="000D73E1" w:rsidP="000D73E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D73E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0D73E1" w:rsidRPr="000D73E1" w:rsidRDefault="000D73E1" w:rsidP="000D73E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D73E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D73E1" w:rsidRPr="000D73E1" w:rsidRDefault="000D73E1" w:rsidP="000D73E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D73E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</w:t>
            </w:r>
          </w:p>
          <w:p w:rsidR="00783AEE" w:rsidRPr="000D73E1" w:rsidRDefault="000D73E1" w:rsidP="000D73E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D73E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783AEE" w:rsidRPr="00ED2ACD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D73E1" w:rsidRPr="00ED2ACD" w:rsidRDefault="000D73E1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0D73E1" w:rsidRDefault="000D73E1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E72B90" w:rsidRPr="00E72B90" w:rsidRDefault="00E72B90" w:rsidP="00E72B9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F (SphU/Ph.Eur.)</w:t>
            </w:r>
          </w:p>
          <w:p w:rsidR="00471075" w:rsidRPr="0067333A" w:rsidRDefault="00E72B90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E72B90" w:rsidRDefault="00E72B90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F (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E72B90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F80D96" w:rsidRDefault="00F80D96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F80D96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тамізолу домішка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F80D96" w:rsidRDefault="00F80D96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Валеріани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1B017A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0878B2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06-21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5C1B73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Nitroxoline impurity NC</w:t>
            </w:r>
          </w:p>
          <w:p w:rsidR="00471075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5-nitrosoquinolin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-8-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l)</w:t>
            </w:r>
          </w:p>
        </w:tc>
        <w:tc>
          <w:tcPr>
            <w:tcW w:w="3287" w:type="dxa"/>
            <w:vAlign w:val="center"/>
          </w:tcPr>
          <w:p w:rsidR="005C1B73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Нітроксоліну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NC</w:t>
            </w:r>
          </w:p>
          <w:p w:rsidR="00471075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5-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нітрозохінолін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-8-ол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5C1B73" w:rsidRDefault="005C1B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C1B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5C1B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1B73" w:rsidRDefault="005C1B7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93642" w:rsidRDefault="00A93642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521D1E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521D1E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A249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A249B3" w:rsidRDefault="00A249B3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84F7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E84F71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fenamic acid impurity A (Ph. Eur.)</w:t>
            </w:r>
          </w:p>
          <w:p w:rsidR="00661DC7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,3-dimethylaniline (USP)</w:t>
            </w:r>
          </w:p>
        </w:tc>
        <w:tc>
          <w:tcPr>
            <w:tcW w:w="3287" w:type="dxa"/>
          </w:tcPr>
          <w:p w:rsidR="00661DC7" w:rsidRPr="00E84F71" w:rsidRDefault="00E84F71" w:rsidP="00E84F71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84F71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фенамінової кислоти домішка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E84F71" w:rsidRDefault="00E84F71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AF0E6C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F0E6C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AF0E6C" w:rsidRDefault="00AF0E6C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6960" w:rsidRDefault="001F696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Cyclobenzaprine hydrochloride (SphU 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Amitriptyline hydrochloride impurity B 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DF7ED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F7ED7">
              <w:rPr>
                <w:rFonts w:ascii="Times New Roman" w:hAnsi="Times New Roman" w:cs="Times New Roman"/>
                <w:b/>
                <w:sz w:val="20"/>
              </w:rPr>
              <w:t>1772607-47-2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;</w:t>
            </w:r>
            <w:r w:rsidR="00DF7ED7" w:rsidRPr="00DF7ED7">
              <w:rPr>
                <w:rFonts w:ascii="Times New Roman" w:hAnsi="Times New Roman" w:cs="Times New Roman"/>
                <w:color w:val="222222"/>
                <w:sz w:val="20"/>
                <w:shd w:val="clear" w:color="auto" w:fill="FFFFFF"/>
                <w:lang w:val="uk-UA"/>
              </w:rPr>
              <w:t> 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99492-83-8 (у формі кислоти)</w:t>
            </w:r>
          </w:p>
        </w:tc>
        <w:tc>
          <w:tcPr>
            <w:tcW w:w="2525" w:type="dxa"/>
            <w:vAlign w:val="center"/>
          </w:tcPr>
          <w:p w:rsidR="00471075" w:rsidRPr="00DF7ED7" w:rsidRDefault="00DF7ED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idine diphosphate choline sodium</w:t>
            </w:r>
          </w:p>
        </w:tc>
        <w:tc>
          <w:tcPr>
            <w:tcW w:w="3287" w:type="dxa"/>
            <w:vAlign w:val="center"/>
          </w:tcPr>
          <w:p w:rsidR="00471075" w:rsidRPr="00DF7ED7" w:rsidRDefault="00DF7ED7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DF7ED7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Уридиндифосфатхолін натрію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F7ED7" w:rsidRDefault="00DF7ED7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lastRenderedPageBreak/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="004448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48B3" w:rsidRDefault="004448B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3640B" w:rsidRDefault="0033640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B348E" w:rsidRDefault="001B348E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24112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112C" w:rsidRPr="006D2B02" w:rsidRDefault="0024112C" w:rsidP="0024112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 w:val="restart"/>
          </w:tcPr>
          <w:p w:rsidR="0024112C" w:rsidRPr="00B82A01" w:rsidRDefault="0024112C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24112C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24112C" w:rsidRPr="00B82A01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A927CF" w:rsidRDefault="00A927CF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ED2ACD" w:rsidRDefault="00ED2ACD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A791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A791F" w:rsidRPr="004A791F" w:rsidRDefault="004A791F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0817</w:t>
            </w:r>
          </w:p>
        </w:tc>
        <w:tc>
          <w:tcPr>
            <w:tcW w:w="1543" w:type="dxa"/>
          </w:tcPr>
          <w:p w:rsidR="004A791F" w:rsidRPr="004A791F" w:rsidRDefault="004A791F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4A791F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13956-29-1</w:t>
            </w:r>
          </w:p>
        </w:tc>
        <w:tc>
          <w:tcPr>
            <w:tcW w:w="2525" w:type="dxa"/>
          </w:tcPr>
          <w:p w:rsidR="004A791F" w:rsidRPr="00CF1E8B" w:rsidRDefault="00CF1E8B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F1E8B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Cannabidiol (Ph. Eur./USP)</w:t>
            </w:r>
          </w:p>
        </w:tc>
        <w:tc>
          <w:tcPr>
            <w:tcW w:w="3287" w:type="dxa"/>
          </w:tcPr>
          <w:p w:rsidR="004A791F" w:rsidRPr="00CF1E8B" w:rsidRDefault="00CF1E8B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F1E8B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анабідіол (Ph. Eur./USP)</w:t>
            </w:r>
          </w:p>
        </w:tc>
        <w:tc>
          <w:tcPr>
            <w:tcW w:w="1819" w:type="dxa"/>
          </w:tcPr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A791F" w:rsidRPr="00CF1E8B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  <w:r w:rsidR="00CF1E8B"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  <w:t xml:space="preserve">, </w:t>
            </w: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CF1E8B" w:rsidRPr="00CF1E8B" w:rsidRDefault="00CF1E8B" w:rsidP="00CF1E8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F1E8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 РХ</w:t>
            </w:r>
          </w:p>
          <w:p w:rsidR="004A791F" w:rsidRPr="00CF1E8B" w:rsidRDefault="00CF1E8B" w:rsidP="004A791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F1E8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</w:t>
            </w:r>
          </w:p>
        </w:tc>
        <w:tc>
          <w:tcPr>
            <w:tcW w:w="1372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264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2E7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DD2E77" w:rsidRPr="001F0D42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</w:rPr>
              <w:t>ethyl nalbuphine</w:t>
            </w:r>
          </w:p>
        </w:tc>
        <w:tc>
          <w:tcPr>
            <w:tcW w:w="3287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DD2E7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етилналбуфін*</w:t>
            </w:r>
          </w:p>
        </w:tc>
        <w:tc>
          <w:tcPr>
            <w:tcW w:w="1819" w:type="dxa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DD2E77" w:rsidRPr="00B82A01" w:rsidRDefault="00DD2E77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25718F" w:rsidRPr="0025718F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25718F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Д,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</w:rPr>
              <w:t xml:space="preserve"> Р, К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5718F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9240ED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240ED" w:rsidRPr="0025718F" w:rsidRDefault="0025718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Salicylic acid impurity B (SphU/Ph. Eur)</w:t>
            </w:r>
          </w:p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yls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alicylic acid 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impurity B (SphU/Ph. Eur)</w:t>
            </w:r>
          </w:p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Salicylic acid 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related compound B (USP)</w:t>
            </w:r>
          </w:p>
          <w:p w:rsidR="00471075" w:rsidRPr="001C118E" w:rsidRDefault="001C118E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4-hydroxyisophthalic acid</w:t>
            </w:r>
          </w:p>
        </w:tc>
        <w:tc>
          <w:tcPr>
            <w:tcW w:w="3287" w:type="dxa"/>
          </w:tcPr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Саліцилової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ислоти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цетилсаліцилової кислоти </w:t>
            </w:r>
          </w:p>
          <w:p w:rsidR="00471075" w:rsidRPr="001C118E" w:rsidRDefault="001C118E" w:rsidP="001C118E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домішка В 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Ph.Eur</w:t>
            </w: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І</w:t>
            </w:r>
          </w:p>
          <w:p w:rsidR="00471075" w:rsidRPr="001C118E" w:rsidRDefault="001C118E" w:rsidP="001C118E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1C118E" w:rsidRPr="001C118E" w:rsidRDefault="001C118E" w:rsidP="001C118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ІЧс</w:t>
            </w:r>
          </w:p>
          <w:p w:rsidR="00471075" w:rsidRPr="001C118E" w:rsidRDefault="001C118E" w:rsidP="001C118E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C118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651B71" w:rsidRDefault="009A157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ТШХ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2F0834" w:rsidRPr="002F0834" w:rsidRDefault="002F0834" w:rsidP="002F08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F08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hydrogen succinate </w:t>
            </w:r>
            <w:r w:rsidRPr="002F083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im</w:t>
            </w:r>
            <w:r w:rsidRPr="002F083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p</w:t>
            </w:r>
            <w:r w:rsidRPr="002F083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rity C (SphU / Ph. Eur.)</w:t>
            </w:r>
          </w:p>
          <w:p w:rsidR="002F0834" w:rsidRPr="002F0834" w:rsidRDefault="002F0834" w:rsidP="002F08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F083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Carbinoxamine related compound C (USP)</w:t>
            </w:r>
          </w:p>
          <w:p w:rsidR="00471075" w:rsidRPr="002F0834" w:rsidRDefault="002F0834" w:rsidP="002F08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F083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Desmethyl doxylamine</w:t>
            </w:r>
          </w:p>
        </w:tc>
        <w:tc>
          <w:tcPr>
            <w:tcW w:w="3287" w:type="dxa"/>
          </w:tcPr>
          <w:p w:rsidR="002F0834" w:rsidRPr="002F0834" w:rsidRDefault="002F0834" w:rsidP="002F0834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оксиламіну</w:t>
            </w: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</w:t>
            </w: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C (</w:t>
            </w: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/ Ph. Eur.)</w:t>
            </w:r>
          </w:p>
          <w:p w:rsidR="00471075" w:rsidRPr="002F0834" w:rsidRDefault="002F0834" w:rsidP="002F0834">
            <w:pPr>
              <w:shd w:val="clear" w:color="auto" w:fill="FFFFFF"/>
              <w:rPr>
                <w:rFonts w:ascii="Arial" w:hAnsi="Arial" w:cs="Arial"/>
                <w:color w:val="222222"/>
                <w:lang w:val="en-US"/>
              </w:rPr>
            </w:pPr>
            <w:r w:rsidRPr="002F0834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езметил доксиламін</w:t>
            </w:r>
          </w:p>
        </w:tc>
        <w:tc>
          <w:tcPr>
            <w:tcW w:w="1819" w:type="dxa"/>
          </w:tcPr>
          <w:p w:rsidR="002F0834" w:rsidRPr="002F0834" w:rsidRDefault="002F0834" w:rsidP="002F08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F08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  <w:r w:rsidRPr="002F08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ППХС</w:t>
            </w:r>
          </w:p>
          <w:p w:rsidR="00471075" w:rsidRPr="002F0834" w:rsidRDefault="002F0834" w:rsidP="002F08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F08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F0834" w:rsidRPr="002F0834" w:rsidRDefault="002F0834" w:rsidP="002F083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52EAC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2F0834" w:rsidRDefault="00E52EAC" w:rsidP="002F083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52EAC">
              <w:rPr>
                <w:rFonts w:ascii="Times New Roman" w:hAnsi="Times New Roman" w:cs="Times New Roman"/>
                <w:b/>
                <w:sz w:val="20"/>
              </w:rPr>
              <w:t>Ічс, РХ</w:t>
            </w:r>
          </w:p>
        </w:tc>
        <w:tc>
          <w:tcPr>
            <w:tcW w:w="1086" w:type="dxa"/>
            <w:gridSpan w:val="2"/>
          </w:tcPr>
          <w:p w:rsidR="00471075" w:rsidRPr="001F0D42" w:rsidRDefault="00E52EA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Sodium ascorbate 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0C34E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Sildenafil impurity B    (</w:t>
            </w:r>
            <w:r w:rsidRPr="000C34E3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SphU /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. Eur.)</w:t>
            </w:r>
          </w:p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Sildenafil N-oxide (USP)</w:t>
            </w:r>
          </w:p>
        </w:tc>
        <w:tc>
          <w:tcPr>
            <w:tcW w:w="3287" w:type="dxa"/>
          </w:tcPr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Силденафілу домішка В (ДФУ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/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Eur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0C34E3" w:rsidRDefault="000C34E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BE2738" w:rsidRDefault="00BE2738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Д</w:t>
            </w: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BE2738" w:rsidP="00BE273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Х, 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ГХ, Т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E2738" w:rsidRDefault="00BE2738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4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D0139E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A43F41" w:rsidRPr="00A43F41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729" w:rsidRPr="00521D1E" w:rsidRDefault="00FF7729" w:rsidP="00FF77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21D1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Butylhydroxytoluene</w:t>
            </w:r>
          </w:p>
          <w:p w:rsidR="00FF7729" w:rsidRPr="00521D1E" w:rsidRDefault="00FF7729" w:rsidP="00FF77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F772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/Ph.Eur.)</w:t>
            </w:r>
          </w:p>
          <w:p w:rsidR="00471075" w:rsidRPr="00521D1E" w:rsidRDefault="00FF7729" w:rsidP="00FF77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F772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Butyl</w:t>
            </w:r>
            <w:r w:rsidRPr="00FF772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ated  </w:t>
            </w:r>
            <w:r w:rsidRPr="00521D1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hydroxytoluene</w:t>
            </w:r>
            <w:r w:rsidRPr="00FF772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F7729" w:rsidRDefault="00FF7729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Бутилгідрокситолуол</w:t>
            </w:r>
            <w:r w:rsidRPr="00521D1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 (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ДФУ</w:t>
            </w:r>
            <w:r w:rsidRPr="00521D1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/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Ph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.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Eur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./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USP</w:t>
            </w:r>
            <w:r w:rsidRPr="00FF7729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F7729" w:rsidRPr="00521D1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</w:t>
            </w:r>
            <w:r w:rsidR="00FF7729" w:rsidRPr="00521D1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F7729" w:rsidRDefault="00FF7729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5B342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5B342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lastRenderedPageBreak/>
              <w:t>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lastRenderedPageBreak/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lastRenderedPageBreak/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lastRenderedPageBreak/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547DC9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10</w:t>
            </w: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4912-65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etoconazole N-ox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етоконазолу N-окс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A01F7A" w:rsidRDefault="00547DC9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0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642C5A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103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4394-85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olsidomine impurity </w:t>
            </w:r>
            <w:r w:rsidRPr="007F3298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t>D 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Молсидоміну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омішка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br/>
              <w:t> D (Ph.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І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642C5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2420EA" w:rsidRPr="00642C5A" w:rsidTr="002216D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3D26BC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10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974FDD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791-07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perchlo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 перхло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01488" w:rsidRDefault="002420EA" w:rsidP="005B342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550932" w:rsidRDefault="002420EA" w:rsidP="005B342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120D4A">
              <w:rPr>
                <w:rFonts w:ascii="Times New Roman" w:hAnsi="Times New Roman" w:cs="Times New Roman"/>
                <w:b/>
                <w:sz w:val="20"/>
                <w:lang w:val="uk-UA"/>
              </w:rPr>
              <w:t>0.2 к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20EA" w:rsidRPr="002420EA" w:rsidRDefault="002420EA" w:rsidP="002420E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-09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4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-Methoxybenzoic acid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-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Anis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4-Метоксибензойна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br/>
              <w:t>кислота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Аніс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E37BB3" w:rsidRPr="00BB750A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4E1897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625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103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8415-72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ilrin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рино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СФ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103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4999-43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Glucosamine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Глюкозаміну</w:t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br/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F50DA7" w:rsidRPr="00E37BB3" w:rsidTr="00F50DA7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103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6676-29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altrexone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трексону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F16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І</w:t>
            </w:r>
          </w:p>
          <w:p w:rsidR="00F50DA7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F50DA7" w:rsidRPr="00330F16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B95E5D" w:rsidRDefault="00F50DA7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</w:tr>
      <w:tr w:rsidR="00701DC6" w:rsidRPr="00701DC6" w:rsidTr="00701DC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3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04-8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apsaicin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Ph. Eur./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2130</w:t>
            </w:r>
          </w:p>
        </w:tc>
      </w:tr>
      <w:tr w:rsidR="00701DC6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 (method 2.2.32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2.3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сушильних ша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701DC6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lification (method 2.5.12)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5.1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Кваліфікація титраторів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за методом К. Фішера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264C0D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lastRenderedPageBreak/>
              <w:t>M104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59467-9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Midazolam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hydrochlorid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Мідазоламу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гідрохлорид*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Чс, 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264C0D" w:rsidRPr="00264C0D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I104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494-1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Iminodibenzyl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Carbamazepine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Impurity E 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мінодибензил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Карбамазепіну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 E (Ph. Eur.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52760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I104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6-96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US"/>
              </w:rPr>
              <w:t>Imino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stilbene</w:t>
            </w:r>
          </w:p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Carbamazepine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br/>
              <w:t>impurity </w:t>
            </w:r>
            <w:r w:rsidRPr="00D65BF6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D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(Ph. Eur.)</w:t>
            </w:r>
          </w:p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Carbamazepine</w:t>
            </w:r>
            <w:r w:rsidRPr="00D65BF6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 related compound B (USP)</w:t>
            </w:r>
          </w:p>
          <w:p w:rsidR="006F5BD5" w:rsidRPr="00D65BF6" w:rsidRDefault="00D65BF6" w:rsidP="00D65BF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uk-UA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Oxcarbazepine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br/>
              <w:t>impurity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Е (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.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міностильбен</w:t>
            </w:r>
          </w:p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Карбамазепіну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br/>
              <w:t>домішка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D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(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 xml:space="preserve">. 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Окскарбазепіну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br/>
              <w:t>домішка Е (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  <w:p w:rsidR="006F5BD5" w:rsidRPr="00D65BF6" w:rsidRDefault="006F5BD5" w:rsidP="005276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Д</w:t>
            </w:r>
          </w:p>
          <w:p w:rsidR="006F5BD5" w:rsidRPr="00D65BF6" w:rsidRDefault="00D65BF6" w:rsidP="005B342A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Х</w:t>
            </w:r>
          </w:p>
          <w:p w:rsidR="006F5BD5" w:rsidRPr="00D65BF6" w:rsidRDefault="00D65BF6" w:rsidP="005B342A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B342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F5BD5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B342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104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itanium trichloride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solu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итану(ІІІ) хлорид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розчин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2F1F6D" w:rsidRPr="002F1F6D" w:rsidTr="002F1F6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104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6112-9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ropranolol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Hydrochloride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Impurity A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 Eur./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ропранололу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ідрохлориду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  <w:t>(Ph. Eur./USP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 ТШ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 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2F1F6D" w:rsidRPr="002F1F6D" w:rsidTr="002F1F6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4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4376-7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eftriaxone sodi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ефтріаксон натрію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9E7EAD" w:rsidRPr="002F1F6D" w:rsidTr="00740E7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7EAD" w:rsidRPr="009E7EAD" w:rsidRDefault="009E7EAD" w:rsidP="005B2E5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napToGrid w:val="0"/>
                <w:sz w:val="20"/>
                <w:lang w:val="en-GB"/>
              </w:rPr>
              <w:t>R104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7EAD" w:rsidRPr="009E7EAD" w:rsidRDefault="009E7EAD" w:rsidP="005B2E5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891191-5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C64" w:rsidRPr="00432C64" w:rsidRDefault="00432C64" w:rsidP="00432C6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Rabeprazole sodium hydrate </w:t>
            </w: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(Ph.Eur)</w:t>
            </w:r>
          </w:p>
          <w:p w:rsidR="009E7EAD" w:rsidRPr="00432C64" w:rsidRDefault="00432C64" w:rsidP="00432C6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Rabeprazole sodium </w:t>
            </w: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(SPhU/ Ph.Eur/ USP/ BP/ J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C64" w:rsidRPr="00432C64" w:rsidRDefault="00432C64" w:rsidP="00432C6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абепразол натрію гідрат (Ph.Eur)</w:t>
            </w:r>
          </w:p>
          <w:p w:rsidR="009E7EAD" w:rsidRPr="00432C64" w:rsidRDefault="00432C64" w:rsidP="00432C6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32C64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абепразол натрію (ДФУ/ Ph.Eur/ USP/ BP/ JP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EAD" w:rsidRPr="009E7EAD" w:rsidRDefault="009E7EAD" w:rsidP="00740E7F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EAD" w:rsidRPr="009E7EAD" w:rsidRDefault="009E7EAD" w:rsidP="00740E7F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EAD" w:rsidRPr="009E7EAD" w:rsidRDefault="009E7EAD" w:rsidP="00740E7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EAD" w:rsidRPr="009E7EAD" w:rsidRDefault="009E7EAD" w:rsidP="00740E7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</w:rPr>
              <w:t>0,1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EAD" w:rsidRPr="009E7EAD" w:rsidRDefault="009E7EAD" w:rsidP="00740E7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9E7EAD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6250</w:t>
            </w:r>
          </w:p>
        </w:tc>
      </w:tr>
    </w:tbl>
    <w:p w:rsidR="0071230D" w:rsidRDefault="0071230D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54402C" w:rsidRDefault="0054402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890634" w:rsidRDefault="0089063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140392" w:rsidRPr="00140392" w:rsidRDefault="00140392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521D1E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521D1E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521D1E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5830" w:rsidRDefault="00A45830">
      <w:r>
        <w:separator/>
      </w:r>
    </w:p>
  </w:endnote>
  <w:endnote w:type="continuationSeparator" w:id="0">
    <w:p w:rsidR="00A45830" w:rsidRDefault="00A458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5830" w:rsidRDefault="00A45830">
      <w:r>
        <w:separator/>
      </w:r>
    </w:p>
  </w:footnote>
  <w:footnote w:type="continuationSeparator" w:id="0">
    <w:p w:rsidR="00A45830" w:rsidRDefault="00A4583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20EA" w:rsidRDefault="00A43F41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2420EA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2420EA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2420EA" w:rsidRDefault="002420EA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20EA" w:rsidRDefault="00A43F41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2420EA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521D1E">
      <w:rPr>
        <w:rStyle w:val="aa"/>
        <w:rFonts w:cs="Verdana"/>
        <w:noProof/>
      </w:rPr>
      <w:t>59</w:t>
    </w:r>
    <w:r>
      <w:rPr>
        <w:rStyle w:val="aa"/>
        <w:rFonts w:cs="Verdana"/>
      </w:rPr>
      <w:fldChar w:fldCharType="end"/>
    </w:r>
  </w:p>
  <w:p w:rsidR="002420EA" w:rsidRDefault="002420EA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2FA5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1B9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269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48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1E36"/>
    <w:rsid w:val="000421F3"/>
    <w:rsid w:val="000428F4"/>
    <w:rsid w:val="0004290A"/>
    <w:rsid w:val="00042A66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BF8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5DDD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2CF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5CCF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8B2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3C8C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22F"/>
    <w:rsid w:val="000C18D8"/>
    <w:rsid w:val="000C19C3"/>
    <w:rsid w:val="000C1CEB"/>
    <w:rsid w:val="000C235C"/>
    <w:rsid w:val="000C2360"/>
    <w:rsid w:val="000C24FC"/>
    <w:rsid w:val="000C28C3"/>
    <w:rsid w:val="000C2A5D"/>
    <w:rsid w:val="000C2A89"/>
    <w:rsid w:val="000C2E29"/>
    <w:rsid w:val="000C2FC0"/>
    <w:rsid w:val="000C2FF8"/>
    <w:rsid w:val="000C34E3"/>
    <w:rsid w:val="000C3CD8"/>
    <w:rsid w:val="000C3EA5"/>
    <w:rsid w:val="000C3F2E"/>
    <w:rsid w:val="000C4136"/>
    <w:rsid w:val="000C4298"/>
    <w:rsid w:val="000C43BC"/>
    <w:rsid w:val="000C448F"/>
    <w:rsid w:val="000C4740"/>
    <w:rsid w:val="000C4DAA"/>
    <w:rsid w:val="000C5286"/>
    <w:rsid w:val="000C531A"/>
    <w:rsid w:val="000C5918"/>
    <w:rsid w:val="000C5B27"/>
    <w:rsid w:val="000C5B29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3E1"/>
    <w:rsid w:val="000D7741"/>
    <w:rsid w:val="000E0432"/>
    <w:rsid w:val="000E057E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5E6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420C"/>
    <w:rsid w:val="000F4946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6E46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A3A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D4A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392"/>
    <w:rsid w:val="0014092A"/>
    <w:rsid w:val="00140A6E"/>
    <w:rsid w:val="00140AC5"/>
    <w:rsid w:val="00140D71"/>
    <w:rsid w:val="00140FD0"/>
    <w:rsid w:val="00141097"/>
    <w:rsid w:val="001412D4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151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594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17A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48E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5F94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18E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7F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1BB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3C0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CB4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29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5F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565"/>
    <w:rsid w:val="001F6754"/>
    <w:rsid w:val="001F679A"/>
    <w:rsid w:val="001F6960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1E2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6D8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1E1"/>
    <w:rsid w:val="00230628"/>
    <w:rsid w:val="002309AD"/>
    <w:rsid w:val="00230B86"/>
    <w:rsid w:val="00230C0C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C8A"/>
    <w:rsid w:val="00237F0A"/>
    <w:rsid w:val="00240DF6"/>
    <w:rsid w:val="0024112C"/>
    <w:rsid w:val="00241242"/>
    <w:rsid w:val="0024134D"/>
    <w:rsid w:val="0024187F"/>
    <w:rsid w:val="0024197C"/>
    <w:rsid w:val="00241C72"/>
    <w:rsid w:val="00241FB0"/>
    <w:rsid w:val="002420EA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69B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708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18F"/>
    <w:rsid w:val="002576FC"/>
    <w:rsid w:val="0025792D"/>
    <w:rsid w:val="00257A5F"/>
    <w:rsid w:val="00257B1A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4C0D"/>
    <w:rsid w:val="00264F95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2B8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84F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6E4D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BE0"/>
    <w:rsid w:val="002A2BE6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19C5"/>
    <w:rsid w:val="002B21B4"/>
    <w:rsid w:val="002B225C"/>
    <w:rsid w:val="002B258E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12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A65"/>
    <w:rsid w:val="002D1B14"/>
    <w:rsid w:val="002D1C98"/>
    <w:rsid w:val="002D2233"/>
    <w:rsid w:val="002D239F"/>
    <w:rsid w:val="002D331B"/>
    <w:rsid w:val="002D3412"/>
    <w:rsid w:val="002D361A"/>
    <w:rsid w:val="002D3B96"/>
    <w:rsid w:val="002D3C5D"/>
    <w:rsid w:val="002D3E0C"/>
    <w:rsid w:val="002D459C"/>
    <w:rsid w:val="002D47CF"/>
    <w:rsid w:val="002D4BBD"/>
    <w:rsid w:val="002D4E44"/>
    <w:rsid w:val="002D5406"/>
    <w:rsid w:val="002D5481"/>
    <w:rsid w:val="002D5567"/>
    <w:rsid w:val="002D56B4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36"/>
    <w:rsid w:val="002E2B84"/>
    <w:rsid w:val="002E2D61"/>
    <w:rsid w:val="002E3286"/>
    <w:rsid w:val="002E34BB"/>
    <w:rsid w:val="002E356D"/>
    <w:rsid w:val="002E3785"/>
    <w:rsid w:val="002E39EC"/>
    <w:rsid w:val="002E3D07"/>
    <w:rsid w:val="002E3D33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202"/>
    <w:rsid w:val="002F0526"/>
    <w:rsid w:val="002F0834"/>
    <w:rsid w:val="002F0D74"/>
    <w:rsid w:val="002F1025"/>
    <w:rsid w:val="002F1327"/>
    <w:rsid w:val="002F19C9"/>
    <w:rsid w:val="002F1F6D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0F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2EF"/>
    <w:rsid w:val="00314850"/>
    <w:rsid w:val="00314E22"/>
    <w:rsid w:val="003153A1"/>
    <w:rsid w:val="00315649"/>
    <w:rsid w:val="00315C3B"/>
    <w:rsid w:val="00315DF1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E83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7B"/>
    <w:rsid w:val="00330DDD"/>
    <w:rsid w:val="00330F16"/>
    <w:rsid w:val="00330F6C"/>
    <w:rsid w:val="00330FBA"/>
    <w:rsid w:val="003311CC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E93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40B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2A9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2E9C"/>
    <w:rsid w:val="003530BD"/>
    <w:rsid w:val="003530DF"/>
    <w:rsid w:val="00353775"/>
    <w:rsid w:val="0035398D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B2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9D1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97E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204"/>
    <w:rsid w:val="003F54A0"/>
    <w:rsid w:val="003F555A"/>
    <w:rsid w:val="003F574B"/>
    <w:rsid w:val="003F591A"/>
    <w:rsid w:val="003F5F24"/>
    <w:rsid w:val="003F5FD4"/>
    <w:rsid w:val="003F615B"/>
    <w:rsid w:val="003F6217"/>
    <w:rsid w:val="003F63C0"/>
    <w:rsid w:val="003F69F9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1B55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467"/>
    <w:rsid w:val="00422A13"/>
    <w:rsid w:val="00422EA6"/>
    <w:rsid w:val="00422FA9"/>
    <w:rsid w:val="00423634"/>
    <w:rsid w:val="00423BB1"/>
    <w:rsid w:val="00423F2B"/>
    <w:rsid w:val="004240DB"/>
    <w:rsid w:val="0042417B"/>
    <w:rsid w:val="00424279"/>
    <w:rsid w:val="004244CC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C6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720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37E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AE6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8B3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B22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9B5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89"/>
    <w:rsid w:val="00460EB5"/>
    <w:rsid w:val="0046139A"/>
    <w:rsid w:val="00461682"/>
    <w:rsid w:val="00461F1A"/>
    <w:rsid w:val="004620E7"/>
    <w:rsid w:val="00462A6E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514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49F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60D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6AE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A791F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C52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47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6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193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89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3C5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488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4F1C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DA4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D1E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D55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603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372"/>
    <w:rsid w:val="005364DE"/>
    <w:rsid w:val="005364E1"/>
    <w:rsid w:val="00536987"/>
    <w:rsid w:val="00536C2E"/>
    <w:rsid w:val="00536E69"/>
    <w:rsid w:val="0053711A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0D"/>
    <w:rsid w:val="005424DB"/>
    <w:rsid w:val="00542654"/>
    <w:rsid w:val="00542881"/>
    <w:rsid w:val="00542E47"/>
    <w:rsid w:val="00542F4D"/>
    <w:rsid w:val="005434B4"/>
    <w:rsid w:val="00543CC2"/>
    <w:rsid w:val="0054402C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DC9"/>
    <w:rsid w:val="00547F0F"/>
    <w:rsid w:val="005500B7"/>
    <w:rsid w:val="005507FF"/>
    <w:rsid w:val="00550932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2A9B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0B94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2F34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42A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73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97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32C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152F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682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77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2C5A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2"/>
    <w:rsid w:val="0065134F"/>
    <w:rsid w:val="00651881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2C6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A8D"/>
    <w:rsid w:val="00684C8A"/>
    <w:rsid w:val="00684EB3"/>
    <w:rsid w:val="0068511D"/>
    <w:rsid w:val="00685673"/>
    <w:rsid w:val="00685715"/>
    <w:rsid w:val="00685A68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2E2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4D97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895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60D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0B3D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5BD5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1DC6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30D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7BC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66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0D1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0E7F"/>
    <w:rsid w:val="007414EF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37E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AE"/>
    <w:rsid w:val="007541C1"/>
    <w:rsid w:val="00754655"/>
    <w:rsid w:val="00754A1D"/>
    <w:rsid w:val="00754AA1"/>
    <w:rsid w:val="0075500D"/>
    <w:rsid w:val="00755267"/>
    <w:rsid w:val="007553A2"/>
    <w:rsid w:val="00755F9E"/>
    <w:rsid w:val="00756063"/>
    <w:rsid w:val="00756348"/>
    <w:rsid w:val="00756DAB"/>
    <w:rsid w:val="007573B0"/>
    <w:rsid w:val="0075751C"/>
    <w:rsid w:val="00757C7B"/>
    <w:rsid w:val="00760186"/>
    <w:rsid w:val="00760ABF"/>
    <w:rsid w:val="007619A3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6CD8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1DA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7C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5C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4B7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0E23"/>
    <w:rsid w:val="007C1A2B"/>
    <w:rsid w:val="007C1B13"/>
    <w:rsid w:val="007C28AB"/>
    <w:rsid w:val="007C29C6"/>
    <w:rsid w:val="007C2B7C"/>
    <w:rsid w:val="007C2FD1"/>
    <w:rsid w:val="007C3294"/>
    <w:rsid w:val="007C35E8"/>
    <w:rsid w:val="007C3651"/>
    <w:rsid w:val="007C3A43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2F1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D19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298"/>
    <w:rsid w:val="007F3534"/>
    <w:rsid w:val="007F39F6"/>
    <w:rsid w:val="007F3B48"/>
    <w:rsid w:val="007F3D19"/>
    <w:rsid w:val="007F3DDA"/>
    <w:rsid w:val="007F3EC0"/>
    <w:rsid w:val="007F40BA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0D6A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3CD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0DE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985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7A1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5EF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4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692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C33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AEF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771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565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639"/>
    <w:rsid w:val="00925911"/>
    <w:rsid w:val="00925C04"/>
    <w:rsid w:val="00925C31"/>
    <w:rsid w:val="00925F6E"/>
    <w:rsid w:val="00926025"/>
    <w:rsid w:val="00926057"/>
    <w:rsid w:val="00926061"/>
    <w:rsid w:val="009260EE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2A9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89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3D7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0C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57E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850"/>
    <w:rsid w:val="009A4ABD"/>
    <w:rsid w:val="009A4B3E"/>
    <w:rsid w:val="009A4E53"/>
    <w:rsid w:val="009A504E"/>
    <w:rsid w:val="009A532A"/>
    <w:rsid w:val="009A57D9"/>
    <w:rsid w:val="009A5C8E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599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6D29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D7EC6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2FCD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E7EAD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7B4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63C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6774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9B3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37E41"/>
    <w:rsid w:val="00A40340"/>
    <w:rsid w:val="00A40948"/>
    <w:rsid w:val="00A40BFB"/>
    <w:rsid w:val="00A40C04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3F41"/>
    <w:rsid w:val="00A441FA"/>
    <w:rsid w:val="00A4469C"/>
    <w:rsid w:val="00A44818"/>
    <w:rsid w:val="00A448FF"/>
    <w:rsid w:val="00A449FD"/>
    <w:rsid w:val="00A4525B"/>
    <w:rsid w:val="00A45275"/>
    <w:rsid w:val="00A45830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1A"/>
    <w:rsid w:val="00A608A0"/>
    <w:rsid w:val="00A60ABE"/>
    <w:rsid w:val="00A60D0E"/>
    <w:rsid w:val="00A612DB"/>
    <w:rsid w:val="00A6158F"/>
    <w:rsid w:val="00A6185F"/>
    <w:rsid w:val="00A61BA2"/>
    <w:rsid w:val="00A61BBD"/>
    <w:rsid w:val="00A61D61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B7C"/>
    <w:rsid w:val="00A75F8D"/>
    <w:rsid w:val="00A764FF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470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82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1C2"/>
    <w:rsid w:val="00A9270E"/>
    <w:rsid w:val="00A92711"/>
    <w:rsid w:val="00A927CF"/>
    <w:rsid w:val="00A9286E"/>
    <w:rsid w:val="00A9299E"/>
    <w:rsid w:val="00A92A14"/>
    <w:rsid w:val="00A92EA4"/>
    <w:rsid w:val="00A933CF"/>
    <w:rsid w:val="00A9360C"/>
    <w:rsid w:val="00A93642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92F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B00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7D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31D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1B1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0E6C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AC0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2B1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CD8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2D0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55C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3FDE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57D6C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46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12D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9CC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5D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A5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A7F40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50A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850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738"/>
    <w:rsid w:val="00BE286B"/>
    <w:rsid w:val="00BE2A31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960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24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764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2F2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8BA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AB5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81C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46C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643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26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731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3D81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22B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2EF1"/>
    <w:rsid w:val="00CC300F"/>
    <w:rsid w:val="00CC30F4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3F"/>
    <w:rsid w:val="00CC52D3"/>
    <w:rsid w:val="00CC5AA6"/>
    <w:rsid w:val="00CC5E15"/>
    <w:rsid w:val="00CC5F2A"/>
    <w:rsid w:val="00CC6C11"/>
    <w:rsid w:val="00CC6EEA"/>
    <w:rsid w:val="00CD028C"/>
    <w:rsid w:val="00CD0371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1A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E8B"/>
    <w:rsid w:val="00CF1F92"/>
    <w:rsid w:val="00CF2137"/>
    <w:rsid w:val="00CF2659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39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8CB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DAB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6F1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6CE7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3F3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969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CF7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9DF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3AA"/>
    <w:rsid w:val="00D62935"/>
    <w:rsid w:val="00D6361D"/>
    <w:rsid w:val="00D63795"/>
    <w:rsid w:val="00D637B1"/>
    <w:rsid w:val="00D63ADC"/>
    <w:rsid w:val="00D63ED1"/>
    <w:rsid w:val="00D64428"/>
    <w:rsid w:val="00D64973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BF6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0C7C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C5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8B2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966"/>
    <w:rsid w:val="00DC3C83"/>
    <w:rsid w:val="00DC4045"/>
    <w:rsid w:val="00DC4840"/>
    <w:rsid w:val="00DC4DF3"/>
    <w:rsid w:val="00DC5771"/>
    <w:rsid w:val="00DC57E5"/>
    <w:rsid w:val="00DC5CCA"/>
    <w:rsid w:val="00DC6105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E77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63E"/>
    <w:rsid w:val="00DE7A3B"/>
    <w:rsid w:val="00DE7D1E"/>
    <w:rsid w:val="00DF01DA"/>
    <w:rsid w:val="00DF0951"/>
    <w:rsid w:val="00DF0EE1"/>
    <w:rsid w:val="00DF0F13"/>
    <w:rsid w:val="00DF119E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ED7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239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DEC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B93"/>
    <w:rsid w:val="00E31D75"/>
    <w:rsid w:val="00E32535"/>
    <w:rsid w:val="00E32656"/>
    <w:rsid w:val="00E3273C"/>
    <w:rsid w:val="00E32793"/>
    <w:rsid w:val="00E328E0"/>
    <w:rsid w:val="00E32E47"/>
    <w:rsid w:val="00E330DC"/>
    <w:rsid w:val="00E33A86"/>
    <w:rsid w:val="00E34063"/>
    <w:rsid w:val="00E34535"/>
    <w:rsid w:val="00E34875"/>
    <w:rsid w:val="00E348AF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37BB3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9BB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2EAC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B0F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3C4F"/>
    <w:rsid w:val="00E6418E"/>
    <w:rsid w:val="00E64661"/>
    <w:rsid w:val="00E646FA"/>
    <w:rsid w:val="00E648F6"/>
    <w:rsid w:val="00E64CBB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B90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5D1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4F71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252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773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59D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7D0"/>
    <w:rsid w:val="00EC1830"/>
    <w:rsid w:val="00EC1922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59D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2ACD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6B7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790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316"/>
    <w:rsid w:val="00F46520"/>
    <w:rsid w:val="00F46A60"/>
    <w:rsid w:val="00F46DBA"/>
    <w:rsid w:val="00F46EE5"/>
    <w:rsid w:val="00F477D5"/>
    <w:rsid w:val="00F47854"/>
    <w:rsid w:val="00F47B85"/>
    <w:rsid w:val="00F47ED3"/>
    <w:rsid w:val="00F50C1E"/>
    <w:rsid w:val="00F50C21"/>
    <w:rsid w:val="00F50DA7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98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37C"/>
    <w:rsid w:val="00F723AA"/>
    <w:rsid w:val="00F72575"/>
    <w:rsid w:val="00F7280F"/>
    <w:rsid w:val="00F72E3B"/>
    <w:rsid w:val="00F72E5B"/>
    <w:rsid w:val="00F72F27"/>
    <w:rsid w:val="00F739FF"/>
    <w:rsid w:val="00F73A74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0D96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2D1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A60"/>
    <w:rsid w:val="00F95E82"/>
    <w:rsid w:val="00F96240"/>
    <w:rsid w:val="00F96C5A"/>
    <w:rsid w:val="00F97512"/>
    <w:rsid w:val="00F97566"/>
    <w:rsid w:val="00FA019D"/>
    <w:rsid w:val="00FA050F"/>
    <w:rsid w:val="00FA082B"/>
    <w:rsid w:val="00FA0A16"/>
    <w:rsid w:val="00FA0A80"/>
    <w:rsid w:val="00FA0EF8"/>
    <w:rsid w:val="00FA1141"/>
    <w:rsid w:val="00FA1525"/>
    <w:rsid w:val="00FA165E"/>
    <w:rsid w:val="00FA179F"/>
    <w:rsid w:val="00FA1A28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3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417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B48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729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5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8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4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3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7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4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0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7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67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3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8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7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9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9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7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7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9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4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8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8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2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8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9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6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8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5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0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0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4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2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6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0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8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8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9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6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1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0A8405-5AF4-4FD4-AF7A-DF3FBC95F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86</TotalTime>
  <Pages>90</Pages>
  <Words>16554</Words>
  <Characters>94362</Characters>
  <Application>Microsoft Office Word</Application>
  <DocSecurity>0</DocSecurity>
  <Lines>786</Lines>
  <Paragraphs>2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10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1013</cp:revision>
  <cp:lastPrinted>2025-04-30T12:40:00Z</cp:lastPrinted>
  <dcterms:created xsi:type="dcterms:W3CDTF">2024-12-02T09:59:00Z</dcterms:created>
  <dcterms:modified xsi:type="dcterms:W3CDTF">2026-07-1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